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0" w:name="resume-for-welder-in-israel-tel-aviv"/>
    <w:p>
      <w:pPr>
        <w:pStyle w:val="Heading1"/>
      </w:pPr>
      <w:r>
        <w:t xml:space="preserve">Resume for Welder in Israel Tel Aviv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50 123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certified Welder with over 8 years of experience in industrial and construction welding projects. Proficient in various welding techniques, including MIG, TIG, and Stick welding. A dedicated professional with a strong commitment to safety standards and quality workmanship. Based in Tel Aviv, Israel, I am eager to contribute my expertise to innovative projects in the dynamic engineering sector of Israel.</w:t>
      </w:r>
    </w:p>
    <w:p>
      <w:pPr>
        <w:pStyle w:val="BodyText"/>
      </w:pPr>
      <w:r>
        <w:t xml:space="preserve">My experience spans a wide range of industries such as manufacturing, infrastructure development, and metal fabrication. I have worked on both small-scale and large-scale projects, ensuring precision and adherence to international standards. As a Welder in Israel Tel Aviv, I am well-versed in the local industry requirements and have developed a deep understanding of the technical challenges specific to this region.</w:t>
      </w:r>
    </w:p>
    <w:p>
      <w:pPr>
        <w:pStyle w:val="BodyText"/>
      </w:pPr>
      <w:r>
        <w:t xml:space="preserve">I thrive in fast-paced environments and take pride in delivering results that meet or exceed client expectations. My ability to work independently and as part of a team makes me an asset to any organization seeking a reliable Welder in Israel Tel Aviv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BC Industrial Solutions Ltd., Tel Aviv, Israel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nd executed welding tasks for large-scale industrial projects, including steel structures and pipeline installations.</w:t>
      </w:r>
    </w:p>
    <w:p>
      <w:pPr>
        <w:numPr>
          <w:ilvl w:val="0"/>
          <w:numId w:val="1001"/>
        </w:numPr>
        <w:pStyle w:val="Compact"/>
      </w:pPr>
      <w:r>
        <w:t xml:space="preserve">Ensured compliance with ISO standards and local safety regulations in Israel Tel Aviv, maintaining a flawless safety record.</w:t>
      </w:r>
    </w:p>
    <w:p>
      <w:pPr>
        <w:numPr>
          <w:ilvl w:val="0"/>
          <w:numId w:val="1001"/>
        </w:numPr>
        <w:pStyle w:val="Compact"/>
      </w:pPr>
      <w:r>
        <w:t xml:space="preserve">Trained junior welders on advanced techniques such as TIG welding for precision work in high-stakes environment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resolve complex welding challenges, improving project efficiency by 15%.</w:t>
      </w:r>
    </w:p>
    <w:bookmarkEnd w:id="22"/>
    <w:bookmarkStart w:id="23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XYZ Metal Fabrication, Tel Aviv, Israel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high-quality welds for commercial and residential projects, ensuring structural integrity and aesthetic finish.</w:t>
      </w:r>
    </w:p>
    <w:p>
      <w:pPr>
        <w:numPr>
          <w:ilvl w:val="0"/>
          <w:numId w:val="1002"/>
        </w:numPr>
        <w:pStyle w:val="Compact"/>
      </w:pPr>
      <w:r>
        <w:t xml:space="preserve">Utilized MIG and Stick welding techniques to meet project specifications, working closely with clients to understand their unique needs.</w:t>
      </w:r>
    </w:p>
    <w:p>
      <w:pPr>
        <w:numPr>
          <w:ilvl w:val="0"/>
          <w:numId w:val="1002"/>
        </w:numPr>
        <w:pStyle w:val="Compact"/>
      </w:pPr>
      <w:r>
        <w:t xml:space="preserve">Maintained equipment and tools regularly, reducing downtime by 20% through proactive maintenance practic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ost-effective welding solutions for clients in Israel Tel Aviv, enhancing customer satisfaction.</w:t>
      </w:r>
    </w:p>
    <w:bookmarkEnd w:id="23"/>
    <w:bookmarkStart w:id="24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DEF Engineering Services, Haifa, Israel</w:t>
      </w:r>
    </w:p>
    <w:p>
      <w:pPr>
        <w:pStyle w:val="BodyText"/>
      </w:pPr>
      <w:r>
        <w:rPr>
          <w:iCs/>
          <w:i/>
        </w:rPr>
        <w:t xml:space="preserve">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welding techniques and safety protocols under the supervision of experienced professionals.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metal components for industrial machinery, learning to read blueprints and technical drawings.</w:t>
      </w:r>
    </w:p>
    <w:p>
      <w:pPr>
        <w:numPr>
          <w:ilvl w:val="0"/>
          <w:numId w:val="1003"/>
        </w:numPr>
        <w:pStyle w:val="Compact"/>
      </w:pPr>
      <w:r>
        <w:t xml:space="preserve">Participated in team projects, developing teamwork and communication skills essential for a successful Welder in Israel Tel Aviv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tick welding; blueprint reading; metal cutting and shaping; quality control inspec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basic), SolidWorks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Welder, OSHA 30-Hour General Industry Certification, ISO 9001:2015 Awaren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icient).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 Welding</w:t>
      </w:r>
    </w:p>
    <w:p>
      <w:pPr>
        <w:pStyle w:val="BodyText"/>
      </w:pPr>
      <w:r>
        <w:rPr>
          <w:iCs/>
          <w:i/>
        </w:rPr>
        <w:t xml:space="preserve">Industrial Technical Institute, Tel Aviv, Israel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5"/>
        </w:numPr>
        <w:pStyle w:val="Compact"/>
      </w:pPr>
      <w:r>
        <w:t xml:space="preserve">Courses included advanced welding techniques, metallurgy fundamentals, and safety protocols.</w:t>
      </w:r>
    </w:p>
    <w:p>
      <w:pPr>
        <w:numPr>
          <w:ilvl w:val="0"/>
          <w:numId w:val="1005"/>
        </w:numPr>
        <w:pStyle w:val="Compact"/>
      </w:pPr>
      <w:r>
        <w:t xml:space="preserve">Completed a 6-month internship with a leading construction firm in Israel Tel Aviv, gaining hands-on experience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the welding team for the Tel Aviv Port Expansion Project (2020), a landmark initiative in Israel's maritime infrastructure. Also contributed to the construction of the new Tel Aviv Metro Line, ensuring precision in steel framework installation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Israeli Welders Association, attending seminars and workshops to stay updated on industry trends. Volunteered for a local community center project in Tel Aviv, providing free welding services for public infrastructure upgrad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xample.com or +972 50 1234567.</w:t>
      </w:r>
    </w:p>
    <w:bookmarkEnd w:id="29"/>
    <w:p>
      <w:pPr>
        <w:pStyle w:val="BodyText"/>
      </w:pPr>
      <w:r>
        <w:t xml:space="preserve">© 2023 John Doe | Resume for Welder in Israel Tel Aviv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Resume - Israel Tel Aviv</dc:title>
  <dc:creator/>
  <dc:language>en</dc:language>
  <cp:keywords/>
  <dcterms:created xsi:type="dcterms:W3CDTF">2026-07-23T05:29:37Z</dcterms:created>
  <dcterms:modified xsi:type="dcterms:W3CDTF">2026-07-23T05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